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5f57dd5c633b83b6bcb2d25b2fc84587e42e4b7"/>
    <w:p>
      <w:pPr>
        <w:pStyle w:val="Heading1"/>
      </w:pPr>
      <w:r>
        <w:t xml:space="preserve">Statement of Purpose: Pursuing Automotive Engineering Excellence in DR Congo Kinshasa</w:t>
      </w:r>
    </w:p>
    <w:p>
      <w:pPr>
        <w:pStyle w:val="FirstParagraph"/>
      </w:pPr>
      <w:r>
        <w:t xml:space="preserve">As I stand at the threshold of my professional journey, my resolve to become a transformative</w:t>
      </w:r>
      <w:r>
        <w:t xml:space="preserve"> </w:t>
      </w:r>
      <w:r>
        <w:rPr>
          <w:bCs/>
          <w:b/>
        </w:rPr>
        <w:t xml:space="preserve">Automotive Engineer</w:t>
      </w:r>
      <w:r>
        <w:t xml:space="preserve"> </w:t>
      </w:r>
      <w:r>
        <w:t xml:space="preserve">is irrevocably anchored to the vibrant yet challenging urban landscape of</w:t>
      </w:r>
      <w:r>
        <w:t xml:space="preserve"> </w:t>
      </w:r>
      <w:r>
        <w:rPr>
          <w:bCs/>
          <w:b/>
        </w:rPr>
        <w:t xml:space="preserve">DR Congo Kinshasa</w:t>
      </w:r>
      <w:r>
        <w:t xml:space="preserve">. This</w:t>
      </w:r>
      <w:r>
        <w:t xml:space="preserve"> </w:t>
      </w:r>
      <w:r>
        <w:rPr>
          <w:bCs/>
          <w:b/>
        </w:rPr>
        <w:t xml:space="preserve">Statement of Purpose</w:t>
      </w:r>
      <w:r>
        <w:t xml:space="preserve"> </w:t>
      </w:r>
      <w:r>
        <w:t xml:space="preserve">articulates not merely my academic and technical foundation, but my unwavering commitment to addressing the unique mobility needs, infrastructure gaps, and economic realities that define Kinshasa's automotive ecosystem. My vision is clear: to apply engineering ingenuity directly where it is needed most – in the heart of Africa’s second-largest city – fostering sustainable transportation solutions for millions.</w:t>
      </w:r>
    </w:p>
    <w:p>
      <w:pPr>
        <w:pStyle w:val="BodyText"/>
      </w:pPr>
      <w:r>
        <w:t xml:space="preserve">My fascination with automotive systems began during my undergraduate studies in Mechanical Engineering at the University of Lubumbashi, where I immersed myself in vehicle dynamics, thermodynamics, and materials science. However, it was witnessing the daily struggles of Kinshasa’s citizens—enduring hours-long commutes in aging vehicles plagued by frequent breakdowns—that crystallized my purpose. I observed firsthand how inadequate maintenance infrastructure and a scarcity of skilled technicians perpetuated economic loss: taxis (the backbone of urban transport) remain idle for days awaiting parts or repairs, stifling livelihoods. This experience transformed my academic interest into a mission. I realized that becoming an</w:t>
      </w:r>
      <w:r>
        <w:t xml:space="preserve"> </w:t>
      </w:r>
      <w:r>
        <w:rPr>
          <w:bCs/>
          <w:b/>
        </w:rPr>
        <w:t xml:space="preserve">Automotive Engineer</w:t>
      </w:r>
      <w:r>
        <w:t xml:space="preserve"> </w:t>
      </w:r>
      <w:r>
        <w:t xml:space="preserve">in</w:t>
      </w:r>
      <w:r>
        <w:t xml:space="preserve"> </w:t>
      </w:r>
      <w:r>
        <w:rPr>
          <w:bCs/>
          <w:b/>
        </w:rPr>
        <w:t xml:space="preserve">DR Congo Kinshasa</w:t>
      </w:r>
      <w:r>
        <w:t xml:space="preserve"> </w:t>
      </w:r>
      <w:r>
        <w:t xml:space="preserve">demands more than technical proficiency; it requires contextual understanding, cultural sensitivity, and solutions designed for local constraints.</w:t>
      </w:r>
    </w:p>
    <w:p>
      <w:pPr>
        <w:pStyle w:val="BodyText"/>
      </w:pPr>
      <w:r>
        <w:t xml:space="preserve">In my subsequent role as a Technical Intern at a Kinshasa-based auto repair cooperative, I actively contributed to optimizing service workflows. I implemented a digital parts-tracking system that reduced wait times by 35%, directly impacting small workshop efficiency in neighborhoods like Gombe and Ngaliema. This hands-on experience exposed me to the critical challenges: unreliable electricity disrupting diagnostic equipment, limited access to original spare parts due to import barriers, and drivers’ urgent need for cost-effective repairs. I learned that solutions must prioritize resilience—using locally adaptable diagnostics over high-tech imports—and empower community technicians through accessible training. These lessons reinforced my belief that</w:t>
      </w:r>
      <w:r>
        <w:t xml:space="preserve"> </w:t>
      </w:r>
      <w:r>
        <w:rPr>
          <w:bCs/>
          <w:b/>
        </w:rPr>
        <w:t xml:space="preserve">Automotive Engineer</w:t>
      </w:r>
      <w:r>
        <w:t xml:space="preserve"> </w:t>
      </w:r>
      <w:r>
        <w:t xml:space="preserve">is not just a title, but a responsibility to uplift the very systems sustaining Kinshasa’s economy.</w:t>
      </w:r>
    </w:p>
    <w:p>
      <w:pPr>
        <w:pStyle w:val="BodyText"/>
      </w:pPr>
      <w:r>
        <w:t xml:space="preserve">The complexity of Kinshasa’s automotive environment necessitates a specialized approach. With over 1 million vehicles on its roads—many decades old—and infrastructure strained by rapid urbanization, the need for engineers who understand both global best practices and local realities is acute. My master’s research at the National University of Kinshasa focused on "Fuel Efficiency Optimization for Aging Vehicle Fleets in Tropical Urban Environments." I analyzed how heat, humidity, and poor road surfaces accelerate wear on engines common in Congolese taxis (e.g., Toyota Hilux models from the 1990s). My findings demonstrated that modified cooling systems and adaptive maintenance schedules could extend vehicle life by up to 25%, reducing emissions and operational costs for drivers. This work was not abstract; it emerged from conversations with mechanics at Kinshasa’s major terminal, Mbanza-Ngungu, ensuring relevance to their daily battles.</w:t>
      </w:r>
    </w:p>
    <w:p>
      <w:pPr>
        <w:pStyle w:val="BodyText"/>
      </w:pPr>
      <w:r>
        <w:t xml:space="preserve">My professional ambition centers on bridging the gap between theoretical engineering and kinetic community impact in</w:t>
      </w:r>
      <w:r>
        <w:t xml:space="preserve"> </w:t>
      </w:r>
      <w:r>
        <w:rPr>
          <w:bCs/>
          <w:b/>
        </w:rPr>
        <w:t xml:space="preserve">DR Congo Kinshasa</w:t>
      </w:r>
      <w:r>
        <w:t xml:space="preserve">. I aim to establish a technical training hub within the city that equips mechanics with skills in modern diagnostics, alternative fuels (like biofuels from local cassava), and eco-friendly maintenance. This initiative would directly address a critical shortage: fewer than 200 certified automotive technicians serve Kinshasa’s entire population. Partnering with NGOs like Engineers Without Borders and local vocational schools, I envision workshops that not only teach skills but also foster innovation—such as repurposing recycled parts to reduce costs. My goal is to make Kinshasa a model for sustainable urban mobility in Central Africa, proving that engineering solutions can thrive amid adversity.</w:t>
      </w:r>
    </w:p>
    <w:p>
      <w:pPr>
        <w:pStyle w:val="BodyText"/>
      </w:pPr>
      <w:r>
        <w:t xml:space="preserve">What sets me apart is my deep immersion in</w:t>
      </w:r>
      <w:r>
        <w:t xml:space="preserve"> </w:t>
      </w:r>
      <w:r>
        <w:rPr>
          <w:bCs/>
          <w:b/>
        </w:rPr>
        <w:t xml:space="preserve">DR Congo Kinshasa</w:t>
      </w:r>
      <w:r>
        <w:t xml:space="preserve">'s socio-technical fabric. Unlike foreign engineers who may view the region through a lens of deficiency, I approach it with respect for its ingenuity—observing how drivers creatively repair engines using scavenged materials. My fluency in French and Lingala allows me to collaborate seamlessly with mechanics and community leaders, ensuring solutions are culturally embedded rather than imposed. I have already begun mentoring youth at Kinshasa’s Centre de Formation Professionnelle, sharing basic engine principles during weekend workshops that attracted over 100 participants. This grassroots engagement has taught me that trust is the first step toward meaningful change.</w:t>
      </w:r>
    </w:p>
    <w:p>
      <w:pPr>
        <w:pStyle w:val="BodyText"/>
      </w:pPr>
      <w:r>
        <w:t xml:space="preserve">Looking ahead, I seek to join an institution or enterprise in</w:t>
      </w:r>
      <w:r>
        <w:t xml:space="preserve"> </w:t>
      </w:r>
      <w:r>
        <w:rPr>
          <w:bCs/>
          <w:b/>
        </w:rPr>
        <w:t xml:space="preserve">DR Congo Kinshasa</w:t>
      </w:r>
      <w:r>
        <w:t xml:space="preserve"> </w:t>
      </w:r>
      <w:r>
        <w:t xml:space="preserve">committed to engineering-led development. Whether through a public transport authority like the Société de Transport en Commun (STC), a private automotive manufacturer expanding into Central Africa, or an academic partnership like the Institut Supérieur de Technologie et d’Ingénierie (ISTI), I am eager to contribute my skills in vehicle diagnostics, sustainable maintenance frameworks, and community-driven project management. My</w:t>
      </w:r>
      <w:r>
        <w:t xml:space="preserve"> </w:t>
      </w:r>
      <w:r>
        <w:rPr>
          <w:bCs/>
          <w:b/>
        </w:rPr>
        <w:t xml:space="preserve">Statement of Purpose</w:t>
      </w:r>
      <w:r>
        <w:t xml:space="preserve"> </w:t>
      </w:r>
      <w:r>
        <w:t xml:space="preserve">is not a request for opportunity—it is a promise: that as an</w:t>
      </w:r>
      <w:r>
        <w:t xml:space="preserve"> </w:t>
      </w:r>
      <w:r>
        <w:rPr>
          <w:bCs/>
          <w:b/>
        </w:rPr>
        <w:t xml:space="preserve">Automotive Engineer</w:t>
      </w:r>
      <w:r>
        <w:t xml:space="preserve">, I will dedicate my expertise to building a Kinshasa where mobility is reliable, affordable, and dignified for all.</w:t>
      </w:r>
    </w:p>
    <w:p>
      <w:pPr>
        <w:pStyle w:val="BodyText"/>
      </w:pPr>
      <w:r>
        <w:t xml:space="preserve">I am ready to transform challenges into catalysts. The streets of Kinshasa are not just roads; they are arteries of life. By engineering smarter vehicles and sustainable systems within this dynamic city, I will honor the resilience of its people while advancing Africa’s automotive future from the ground up. This is why</w:t>
      </w:r>
      <w:r>
        <w:t xml:space="preserve"> </w:t>
      </w:r>
      <w:r>
        <w:rPr>
          <w:bCs/>
          <w:b/>
        </w:rPr>
        <w:t xml:space="preserve">DR Congo Kinshasa</w:t>
      </w:r>
      <w:r>
        <w:t xml:space="preserve"> </w:t>
      </w:r>
      <w:r>
        <w:t xml:space="preserve">is my laboratory, my community, and my calling as an</w:t>
      </w:r>
      <w:r>
        <w:t xml:space="preserve"> </w:t>
      </w:r>
      <w:r>
        <w:rPr>
          <w:bCs/>
          <w:b/>
        </w:rPr>
        <w:t xml:space="preserve">Automotive Engineer</w:t>
      </w:r>
      <w:r>
        <w:t xml:space="preserve">.</w:t>
      </w:r>
    </w:p>
    <w:p>
      <w:pPr>
        <w:pStyle w:val="BodyText"/>
      </w:pPr>
      <w:r>
        <w:rPr>
          <w:iCs/>
          <w:i/>
        </w:rPr>
        <w:t xml:space="preserve">"Engineering without empathy serves no purpose. In Kinshasa, I will build with the city’s heartbeat in mi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for DR Congo Kinshasa</dc:title>
  <dc:creator/>
  <dc:language>en</dc:language>
  <cp:keywords/>
  <dcterms:created xsi:type="dcterms:W3CDTF">2025-12-08T20:57:19Z</dcterms:created>
  <dcterms:modified xsi:type="dcterms:W3CDTF">2025-12-08T20:57:19Z</dcterms:modified>
</cp:coreProperties>
</file>

<file path=docProps/custom.xml><?xml version="1.0" encoding="utf-8"?>
<Properties xmlns="http://schemas.openxmlformats.org/officeDocument/2006/custom-properties" xmlns:vt="http://schemas.openxmlformats.org/officeDocument/2006/docPropsVTypes"/>
</file>